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43D3" w:rsidRPr="00DC3B1B" w:rsidRDefault="00B278A1" w:rsidP="000D1B7E">
      <w:pPr>
        <w:jc w:val="center"/>
        <w:rPr>
          <w:b/>
          <w:lang w:val="sr-Cyrl-RS"/>
        </w:rPr>
      </w:pPr>
      <w:r w:rsidRPr="00DC3B1B">
        <w:rPr>
          <w:b/>
          <w:lang w:val="sr-Cyrl-RS"/>
        </w:rPr>
        <w:t>И</w:t>
      </w:r>
      <w:r w:rsidR="0040039F">
        <w:rPr>
          <w:b/>
          <w:lang w:val="sr-Cyrl-RS"/>
        </w:rPr>
        <w:t xml:space="preserve">ЗБОРНИ ПРЕДМЕТ </w:t>
      </w:r>
      <w:r w:rsidR="00F13074" w:rsidRPr="00DC3B1B">
        <w:rPr>
          <w:b/>
        </w:rPr>
        <w:t xml:space="preserve">2: </w:t>
      </w:r>
      <w:r w:rsidR="009043AC" w:rsidRPr="00DC3B1B">
        <w:rPr>
          <w:b/>
          <w:lang w:val="sr-Cyrl-RS"/>
        </w:rPr>
        <w:t>ДИГИТАЛНА ПИСМЕНОСТ</w:t>
      </w:r>
    </w:p>
    <w:p w:rsidR="00945264" w:rsidRDefault="00945264" w:rsidP="00945264">
      <w:pPr>
        <w:ind w:firstLine="0"/>
        <w:rPr>
          <w:lang w:val="sr-Cyrl-CS"/>
        </w:rPr>
      </w:pPr>
      <w:r w:rsidRPr="00031310">
        <w:rPr>
          <w:lang w:val="sr-Cyrl-CS"/>
        </w:rPr>
        <w:t xml:space="preserve">Студијски програм: </w:t>
      </w:r>
      <w:r w:rsidRPr="00031310">
        <w:rPr>
          <w:b/>
          <w:lang w:val="sr-Cyrl-CS"/>
        </w:rPr>
        <w:t xml:space="preserve">ОАС Учитељ           </w:t>
      </w:r>
      <w:r>
        <w:rPr>
          <w:b/>
          <w:lang w:val="sr-Cyrl-CS"/>
        </w:rPr>
        <w:t xml:space="preserve">     </w:t>
      </w:r>
      <w:r w:rsidRPr="00031310">
        <w:rPr>
          <w:b/>
          <w:lang w:val="sr-Cyrl-CS"/>
        </w:rPr>
        <w:t xml:space="preserve">                              </w:t>
      </w:r>
      <w:r>
        <w:rPr>
          <w:b/>
          <w:lang w:val="sr-Cyrl-CS"/>
        </w:rPr>
        <w:t xml:space="preserve">                                       </w:t>
      </w:r>
      <w:r w:rsidRPr="00031310">
        <w:rPr>
          <w:lang w:val="sr-Cyrl-CS"/>
        </w:rPr>
        <w:t xml:space="preserve">   </w:t>
      </w:r>
    </w:p>
    <w:p w:rsidR="00945264" w:rsidRDefault="00945264" w:rsidP="00945264">
      <w:pPr>
        <w:ind w:firstLine="0"/>
        <w:rPr>
          <w:lang w:val="sr-Cyrl-CS"/>
        </w:rPr>
      </w:pPr>
      <w:r w:rsidRPr="00031310">
        <w:rPr>
          <w:lang w:val="sr-Cyrl-CS"/>
        </w:rPr>
        <w:t>Година</w:t>
      </w:r>
      <w:r>
        <w:rPr>
          <w:lang w:val="sr-Cyrl-CS"/>
        </w:rPr>
        <w:t xml:space="preserve"> студија</w:t>
      </w:r>
      <w:r w:rsidRPr="00031310">
        <w:rPr>
          <w:lang w:val="sr-Cyrl-CS"/>
        </w:rPr>
        <w:t xml:space="preserve">:  </w:t>
      </w:r>
      <w:r>
        <w:rPr>
          <w:b/>
          <w:lang w:val="sr-Cyrl-CS"/>
        </w:rPr>
        <w:t>Прва</w:t>
      </w:r>
      <w:r w:rsidRPr="00031310">
        <w:rPr>
          <w:lang w:val="sr-Cyrl-CS"/>
        </w:rPr>
        <w:t xml:space="preserve">                </w:t>
      </w:r>
      <w:r>
        <w:rPr>
          <w:lang w:val="sr-Cyrl-CS"/>
        </w:rPr>
        <w:t xml:space="preserve">                </w:t>
      </w:r>
      <w:r w:rsidRPr="00CF6369"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                                </w:t>
      </w:r>
      <w:r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</w:t>
      </w:r>
    </w:p>
    <w:p w:rsidR="00945264" w:rsidRPr="00031310" w:rsidRDefault="00945264" w:rsidP="00945264">
      <w:pPr>
        <w:ind w:firstLine="0"/>
        <w:rPr>
          <w:lang w:val="sr-Cyrl-CS"/>
        </w:rPr>
      </w:pPr>
      <w:r>
        <w:rPr>
          <w:lang w:val="sr-Cyrl-CS"/>
        </w:rPr>
        <w:t>Школска г</w:t>
      </w:r>
      <w:r w:rsidRPr="00031310">
        <w:rPr>
          <w:lang w:val="sr-Cyrl-CS"/>
        </w:rPr>
        <w:t>одина:</w:t>
      </w:r>
      <w:r w:rsidRPr="00031310">
        <w:rPr>
          <w:lang w:val="sr-Latn-RS"/>
        </w:rPr>
        <w:t xml:space="preserve"> </w:t>
      </w:r>
      <w:r w:rsidRPr="00962620">
        <w:rPr>
          <w:b/>
          <w:lang w:val="sr-Cyrl-CS"/>
        </w:rPr>
        <w:t>201</w:t>
      </w:r>
      <w:r w:rsidRPr="00962620">
        <w:rPr>
          <w:b/>
          <w:lang w:val="sr-Cyrl-RS"/>
        </w:rPr>
        <w:t>9</w:t>
      </w:r>
      <w:r w:rsidRPr="00962620">
        <w:rPr>
          <w:b/>
          <w:lang w:val="sr-Cyrl-CS"/>
        </w:rPr>
        <w:t>/2020.</w:t>
      </w:r>
      <w:r w:rsidRPr="00031310">
        <w:rPr>
          <w:lang w:val="sr-Cyrl-CS"/>
        </w:rPr>
        <w:t xml:space="preserve">                                                                                    </w:t>
      </w:r>
    </w:p>
    <w:p w:rsidR="00945264" w:rsidRDefault="00945264" w:rsidP="00945264">
      <w:pPr>
        <w:ind w:firstLine="0"/>
        <w:rPr>
          <w:lang w:val="sr-Cyrl-RS"/>
        </w:rPr>
      </w:pPr>
      <w:r>
        <w:rPr>
          <w:lang w:val="sr-Cyrl-CS"/>
        </w:rPr>
        <w:t>Наставни</w:t>
      </w:r>
      <w:r>
        <w:rPr>
          <w:lang w:val="sr-Cyrl-RS"/>
        </w:rPr>
        <w:t>к</w:t>
      </w:r>
      <w:r w:rsidRPr="00031310">
        <w:rPr>
          <w:lang w:val="sr-Cyrl-CS"/>
        </w:rPr>
        <w:t>:</w:t>
      </w:r>
      <w:r>
        <w:rPr>
          <w:lang w:val="sr-Cyrl-CS"/>
        </w:rPr>
        <w:t xml:space="preserve"> </w:t>
      </w:r>
      <w:r w:rsidRPr="00962620">
        <w:rPr>
          <w:b/>
          <w:lang w:val="sr-Cyrl-CS"/>
        </w:rPr>
        <w:t>Доц. д</w:t>
      </w:r>
      <w:r w:rsidRPr="00962620">
        <w:rPr>
          <w:b/>
          <w:lang w:val="sr-Cyrl-RS"/>
        </w:rPr>
        <w:t>р Верица Милутиновић</w:t>
      </w:r>
    </w:p>
    <w:p w:rsidR="00945264" w:rsidRPr="00945264" w:rsidRDefault="00945264" w:rsidP="00945264">
      <w:pPr>
        <w:spacing w:line="276" w:lineRule="auto"/>
        <w:ind w:firstLine="0"/>
        <w:rPr>
          <w:lang w:val="sr-Cyrl-RS"/>
        </w:rPr>
      </w:pPr>
      <w:r>
        <w:rPr>
          <w:lang w:val="sr-Cyrl-RS"/>
        </w:rPr>
        <w:t xml:space="preserve">Сарадник: </w:t>
      </w:r>
      <w:r w:rsidRPr="00962620">
        <w:rPr>
          <w:b/>
          <w:lang w:val="sr-Cyrl-RS"/>
        </w:rPr>
        <w:t>Асс. Сузана Ђорђевић</w:t>
      </w:r>
      <w:r>
        <w:rPr>
          <w:lang w:val="sr-Cyrl-RS"/>
        </w:rPr>
        <w:t xml:space="preserve"> </w:t>
      </w:r>
    </w:p>
    <w:p w:rsidR="00A658DF" w:rsidRPr="00A658DF" w:rsidRDefault="00A658DF" w:rsidP="00A658DF">
      <w:pPr>
        <w:jc w:val="center"/>
        <w:rPr>
          <w:b/>
          <w:sz w:val="28"/>
          <w:lang w:val="sr-Cyrl-RS"/>
        </w:rPr>
      </w:pPr>
      <w:r w:rsidRPr="00A658DF">
        <w:rPr>
          <w:b/>
          <w:sz w:val="28"/>
          <w:lang w:val="sr-Cyrl-RS"/>
        </w:rPr>
        <w:t xml:space="preserve">Упутства за </w:t>
      </w:r>
      <w:r w:rsidR="0040039F">
        <w:rPr>
          <w:b/>
          <w:sz w:val="28"/>
          <w:lang w:val="sr-Cyrl-RS"/>
        </w:rPr>
        <w:t>онлајн проверу знања</w:t>
      </w:r>
    </w:p>
    <w:p w:rsidR="0040039F" w:rsidRDefault="0040039F" w:rsidP="0040039F">
      <w:pPr>
        <w:spacing w:line="276" w:lineRule="auto"/>
        <w:rPr>
          <w:lang w:val="sr-Cyrl-RS"/>
        </w:rPr>
      </w:pPr>
      <w:proofErr w:type="spell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>
        <w:rPr>
          <w:lang w:val="sr-Cyrl-RS"/>
        </w:rPr>
        <w:t xml:space="preserve">писмену </w:t>
      </w:r>
      <w:proofErr w:type="spellStart"/>
      <w:r>
        <w:t>проверу</w:t>
      </w:r>
      <w:proofErr w:type="spellEnd"/>
      <w:r>
        <w:t xml:space="preserve"> </w:t>
      </w:r>
      <w:proofErr w:type="spellStart"/>
      <w:r>
        <w:t>знања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предметном </w:t>
      </w:r>
      <w:proofErr w:type="gramStart"/>
      <w:r>
        <w:rPr>
          <w:lang w:val="sr-Cyrl-RS"/>
        </w:rPr>
        <w:t>наставнику  доц</w:t>
      </w:r>
      <w:proofErr w:type="gramEnd"/>
      <w:r>
        <w:rPr>
          <w:lang w:val="sr-Cyrl-RS"/>
        </w:rPr>
        <w:t xml:space="preserve">. др Верици Милутиновић на </w:t>
      </w:r>
      <w:r>
        <w:fldChar w:fldCharType="begin"/>
      </w:r>
      <w:r>
        <w:instrText xml:space="preserve"> HYPERLINK "mailto:verica.milutinovic@pefja.kg.ac.rs" </w:instrText>
      </w:r>
      <w:r>
        <w:fldChar w:fldCharType="separate"/>
      </w:r>
      <w:r w:rsidRPr="006274F9">
        <w:rPr>
          <w:rStyle w:val="Hyperlink"/>
        </w:rPr>
        <w:t>verica.milutinovic@pefja.kg.ac.rs</w:t>
      </w:r>
      <w:r>
        <w:rPr>
          <w:rStyle w:val="Hyperlink"/>
        </w:rPr>
        <w:fldChar w:fldCharType="end"/>
      </w:r>
      <w:r>
        <w:rPr>
          <w:lang w:val="sr-Cyrl-RS"/>
        </w:rPr>
        <w:t xml:space="preserve"> </w:t>
      </w:r>
      <w:proofErr w:type="spellStart"/>
      <w:r>
        <w:t>н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</w:t>
      </w:r>
      <w:r>
        <w:rPr>
          <w:lang w:val="sr-Cyrl-RS"/>
        </w:rPr>
        <w:t>11</w:t>
      </w:r>
      <w:r>
        <w:t>.4.2020.</w:t>
      </w:r>
      <w:proofErr w:type="gramEnd"/>
      <w:r>
        <w:t xml:space="preserve"> </w:t>
      </w:r>
      <w:proofErr w:type="gramStart"/>
      <w:r>
        <w:t>у</w:t>
      </w:r>
      <w:proofErr w:type="gramEnd"/>
      <w:r>
        <w:t xml:space="preserve"> </w:t>
      </w:r>
      <w:r>
        <w:rPr>
          <w:lang w:val="sr-Cyrl-RS"/>
        </w:rPr>
        <w:t>термину договореном са наставником радити онлајн тест преко мудл платформе Факултета, који ће бити заснован на градиву обухваћен</w:t>
      </w:r>
      <w:r w:rsidR="00F8446D">
        <w:rPr>
          <w:lang w:val="sr-Cyrl-RS"/>
        </w:rPr>
        <w:t>ом испитним питања</w:t>
      </w:r>
      <w:r>
        <w:rPr>
          <w:lang w:val="sr-Cyrl-RS"/>
        </w:rPr>
        <w:t>. У тесту ће бити више различитих врста питања као нпр. вишеструког избора, упаривања, допуне, есејског типа, итд. и студенти ће имати 30 минута за израду.</w:t>
      </w:r>
    </w:p>
    <w:p w:rsidR="0040039F" w:rsidRDefault="0040039F" w:rsidP="0040039F">
      <w:pPr>
        <w:spacing w:line="276" w:lineRule="auto"/>
      </w:pPr>
      <w:proofErr w:type="spellStart"/>
      <w:proofErr w:type="gram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>
        <w:rPr>
          <w:lang w:val="sr-Cyrl-RS"/>
        </w:rPr>
        <w:t xml:space="preserve">практичну </w:t>
      </w:r>
      <w:proofErr w:type="spellStart"/>
      <w:r>
        <w:t>проверу</w:t>
      </w:r>
      <w:proofErr w:type="spellEnd"/>
      <w:r>
        <w:t xml:space="preserve"> </w:t>
      </w:r>
      <w:r>
        <w:rPr>
          <w:lang w:val="sr-Cyrl-RS"/>
        </w:rPr>
        <w:t>по</w:t>
      </w:r>
      <w:proofErr w:type="spellStart"/>
      <w:r>
        <w:t>зна</w:t>
      </w:r>
      <w:proofErr w:type="spellEnd"/>
      <w:r>
        <w:rPr>
          <w:lang w:val="sr-Cyrl-RS"/>
        </w:rPr>
        <w:t>ва</w:t>
      </w:r>
      <w:proofErr w:type="spellStart"/>
      <w:r>
        <w:t>ња</w:t>
      </w:r>
      <w:proofErr w:type="spellEnd"/>
      <w:r>
        <w:rPr>
          <w:lang w:val="sr-Cyrl-RS"/>
        </w:rPr>
        <w:t xml:space="preserve"> рада на рачунару,</w:t>
      </w:r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асистенту Сузани Ђорђевић на </w:t>
      </w:r>
      <w:r>
        <w:fldChar w:fldCharType="begin"/>
      </w:r>
      <w:r>
        <w:instrText xml:space="preserve"> HYPERLINK "mailto:suzanadj993@gmail.com" </w:instrText>
      </w:r>
      <w:r>
        <w:fldChar w:fldCharType="separate"/>
      </w:r>
      <w:r w:rsidRPr="00A64ECD">
        <w:rPr>
          <w:rStyle w:val="Hyperlink"/>
        </w:rPr>
        <w:t>suzanadj993@gmail.com</w:t>
      </w:r>
      <w:r>
        <w:rPr>
          <w:rStyle w:val="Hyperlink"/>
        </w:rPr>
        <w:fldChar w:fldCharType="end"/>
      </w:r>
      <w:r>
        <w:t xml:space="preserve"> </w:t>
      </w:r>
      <w:proofErr w:type="spellStart"/>
      <w:r>
        <w:t>н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proofErr w:type="gramEnd"/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у </w:t>
      </w:r>
      <w:r>
        <w:rPr>
          <w:lang w:val="sr-Cyrl-RS"/>
        </w:rPr>
        <w:t>термину договореном са асистентом радити онлајн задатке коришћењем</w:t>
      </w:r>
      <w:r>
        <w:t xml:space="preserve"> </w:t>
      </w:r>
      <w:r>
        <w:rPr>
          <w:lang w:val="sr-Cyrl-RS"/>
        </w:rPr>
        <w:t>одговарајућих алата и платформи.</w:t>
      </w:r>
      <w:proofErr w:type="gramEnd"/>
      <w:r>
        <w:rPr>
          <w:lang w:val="sr-Cyrl-RS"/>
        </w:rPr>
        <w:t xml:space="preserve"> </w:t>
      </w:r>
    </w:p>
    <w:p w:rsidR="0040039F" w:rsidRDefault="0040039F" w:rsidP="0040039F">
      <w:pPr>
        <w:spacing w:line="276" w:lineRule="auto"/>
        <w:jc w:val="right"/>
        <w:rPr>
          <w:lang w:val="sr-Cyrl-RS"/>
        </w:rPr>
      </w:pPr>
    </w:p>
    <w:p w:rsidR="0040039F" w:rsidRDefault="0040039F" w:rsidP="0040039F">
      <w:pPr>
        <w:spacing w:line="276" w:lineRule="auto"/>
        <w:jc w:val="right"/>
        <w:rPr>
          <w:lang w:val="sr-Cyrl-RS"/>
        </w:rPr>
      </w:pPr>
      <w:r>
        <w:rPr>
          <w:lang w:val="sr-Cyrl-RS"/>
        </w:rPr>
        <w:t>Доц. др Верица Милутиновић</w:t>
      </w:r>
    </w:p>
    <w:p w:rsidR="0040039F" w:rsidRPr="00863641" w:rsidRDefault="0040039F" w:rsidP="0040039F">
      <w:pPr>
        <w:spacing w:line="276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9" w:history="1">
        <w:r w:rsidRPr="00A64ECD">
          <w:rPr>
            <w:rStyle w:val="Hyperlink"/>
          </w:rPr>
          <w:t>verica.milutinovic@pefja.kg.ac.rs</w:t>
        </w:r>
      </w:hyperlink>
      <w:r>
        <w:t xml:space="preserve"> </w:t>
      </w:r>
    </w:p>
    <w:p w:rsidR="0040039F" w:rsidRDefault="0040039F" w:rsidP="0040039F">
      <w:pPr>
        <w:spacing w:line="276" w:lineRule="auto"/>
        <w:jc w:val="right"/>
      </w:pPr>
      <w:r>
        <w:rPr>
          <w:lang w:val="sr-Cyrl-RS"/>
        </w:rPr>
        <w:t xml:space="preserve">Асс. Сузана Ђорђевић </w:t>
      </w:r>
    </w:p>
    <w:bookmarkStart w:id="0" w:name="_GoBack"/>
    <w:bookmarkEnd w:id="0"/>
    <w:p w:rsidR="0040039F" w:rsidRPr="00404322" w:rsidRDefault="00304794" w:rsidP="0040039F">
      <w:pPr>
        <w:spacing w:line="240" w:lineRule="auto"/>
        <w:jc w:val="right"/>
      </w:pPr>
      <w:r>
        <w:fldChar w:fldCharType="begin"/>
      </w:r>
      <w:r>
        <w:instrText xml:space="preserve"> HYPERLINK "mailto:suzanadj993@gmail.com" </w:instrText>
      </w:r>
      <w:r>
        <w:fldChar w:fldCharType="separate"/>
      </w:r>
      <w:r w:rsidR="0040039F" w:rsidRPr="00A64ECD">
        <w:rPr>
          <w:rStyle w:val="Hyperlink"/>
        </w:rPr>
        <w:t>suzanadj993@gmail.com</w:t>
      </w:r>
      <w:r>
        <w:rPr>
          <w:rStyle w:val="Hyperlink"/>
        </w:rPr>
        <w:fldChar w:fldCharType="end"/>
      </w:r>
      <w:r w:rsidR="0040039F">
        <w:t xml:space="preserve"> </w:t>
      </w:r>
      <w:r w:rsidR="0040039F">
        <w:rPr>
          <w:lang w:val="sr-Cyrl-RS"/>
        </w:rPr>
        <w:t xml:space="preserve">   </w:t>
      </w:r>
    </w:p>
    <w:p w:rsidR="00D343D3" w:rsidRPr="00F22E44" w:rsidRDefault="00D343D3" w:rsidP="0040039F">
      <w:pPr>
        <w:spacing w:line="276" w:lineRule="auto"/>
        <w:rPr>
          <w:lang w:val="sr-Cyrl-RS"/>
        </w:rPr>
      </w:pPr>
    </w:p>
    <w:sectPr w:rsidR="00D343D3" w:rsidRPr="00F22E44" w:rsidSect="00524821">
      <w:footerReference w:type="default" r:id="rId10"/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65F1" w:rsidRDefault="00BC65F1" w:rsidP="00B03856">
      <w:r>
        <w:separator/>
      </w:r>
    </w:p>
  </w:endnote>
  <w:endnote w:type="continuationSeparator" w:id="0">
    <w:p w:rsidR="00BC65F1" w:rsidRDefault="00BC65F1" w:rsidP="00B03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059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9E2" w:rsidRDefault="00A519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479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519E2" w:rsidRDefault="00A5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65F1" w:rsidRDefault="00BC65F1" w:rsidP="00B03856">
      <w:r>
        <w:separator/>
      </w:r>
    </w:p>
  </w:footnote>
  <w:footnote w:type="continuationSeparator" w:id="0">
    <w:p w:rsidR="00BC65F1" w:rsidRDefault="00BC65F1" w:rsidP="00B03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74D0"/>
    <w:multiLevelType w:val="hybridMultilevel"/>
    <w:tmpl w:val="8182BB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A0691A"/>
    <w:multiLevelType w:val="hybridMultilevel"/>
    <w:tmpl w:val="AD38C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43448"/>
    <w:multiLevelType w:val="multilevel"/>
    <w:tmpl w:val="5ECAED6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">
    <w:nsid w:val="37481585"/>
    <w:multiLevelType w:val="hybridMultilevel"/>
    <w:tmpl w:val="E34C9F84"/>
    <w:lvl w:ilvl="0" w:tplc="C0921FD8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9F07696"/>
    <w:multiLevelType w:val="hybridMultilevel"/>
    <w:tmpl w:val="DC4872B8"/>
    <w:lvl w:ilvl="0" w:tplc="6A129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45FFC"/>
    <w:multiLevelType w:val="multilevel"/>
    <w:tmpl w:val="46D255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03"/>
        </w:tabs>
        <w:ind w:left="18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6"/>
        </w:tabs>
        <w:ind w:left="216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889"/>
        </w:tabs>
        <w:ind w:left="28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52"/>
        </w:tabs>
        <w:ind w:left="325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975"/>
        </w:tabs>
        <w:ind w:left="39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38"/>
        </w:tabs>
        <w:ind w:left="43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61"/>
        </w:tabs>
        <w:ind w:left="5061" w:hanging="1800"/>
      </w:pPr>
      <w:rPr>
        <w:rFonts w:hint="default"/>
      </w:rPr>
    </w:lvl>
  </w:abstractNum>
  <w:abstractNum w:abstractNumId="6">
    <w:nsid w:val="480C2DFA"/>
    <w:multiLevelType w:val="hybridMultilevel"/>
    <w:tmpl w:val="4C86332E"/>
    <w:lvl w:ilvl="0" w:tplc="28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8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8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8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8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8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8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A556268"/>
    <w:multiLevelType w:val="hybridMultilevel"/>
    <w:tmpl w:val="AC8024C2"/>
    <w:lvl w:ilvl="0" w:tplc="874AA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CA7C717E">
      <w:start w:val="1"/>
      <w:numFmt w:val="bullet"/>
      <w:lvlText w:val="-"/>
      <w:lvlJc w:val="left"/>
      <w:pPr>
        <w:tabs>
          <w:tab w:val="num" w:pos="1440"/>
        </w:tabs>
        <w:ind w:left="1363" w:hanging="283"/>
      </w:pPr>
      <w:rPr>
        <w:rFonts w:ascii="Times New Roman" w:eastAsia="Times New Roman" w:hAnsi="Times New Roman"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EA31277"/>
    <w:multiLevelType w:val="hybridMultilevel"/>
    <w:tmpl w:val="80A4AE6E"/>
    <w:lvl w:ilvl="0" w:tplc="13D4ED5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A802BA0"/>
    <w:multiLevelType w:val="hybridMultilevel"/>
    <w:tmpl w:val="8F6CB1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74C27C1"/>
    <w:multiLevelType w:val="hybridMultilevel"/>
    <w:tmpl w:val="5F665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403F85"/>
    <w:multiLevelType w:val="hybridMultilevel"/>
    <w:tmpl w:val="FB6C01E8"/>
    <w:lvl w:ilvl="0" w:tplc="E0801572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0"/>
  </w:num>
  <w:num w:numId="5">
    <w:abstractNumId w:val="1"/>
  </w:num>
  <w:num w:numId="6">
    <w:abstractNumId w:val="4"/>
  </w:num>
  <w:num w:numId="7">
    <w:abstractNumId w:val="11"/>
  </w:num>
  <w:num w:numId="8">
    <w:abstractNumId w:val="2"/>
  </w:num>
  <w:num w:numId="9">
    <w:abstractNumId w:val="9"/>
  </w:num>
  <w:num w:numId="10">
    <w:abstractNumId w:val="8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Y2NbUwAxJGRko6SsGpxcWZ+XkgBWa1AN6N2DMsAAAA"/>
  </w:docVars>
  <w:rsids>
    <w:rsidRoot w:val="00234DD4"/>
    <w:rsid w:val="00006A2A"/>
    <w:rsid w:val="00012823"/>
    <w:rsid w:val="00020528"/>
    <w:rsid w:val="00027D87"/>
    <w:rsid w:val="00040D65"/>
    <w:rsid w:val="0005393C"/>
    <w:rsid w:val="00056AD4"/>
    <w:rsid w:val="000605FD"/>
    <w:rsid w:val="00067EC2"/>
    <w:rsid w:val="00077B97"/>
    <w:rsid w:val="000803FF"/>
    <w:rsid w:val="0008116A"/>
    <w:rsid w:val="0008429E"/>
    <w:rsid w:val="000A2A43"/>
    <w:rsid w:val="000C434D"/>
    <w:rsid w:val="000D1B7E"/>
    <w:rsid w:val="000D2212"/>
    <w:rsid w:val="000D37FA"/>
    <w:rsid w:val="000D6DDC"/>
    <w:rsid w:val="000E712A"/>
    <w:rsid w:val="000F3B56"/>
    <w:rsid w:val="00114A84"/>
    <w:rsid w:val="0012079C"/>
    <w:rsid w:val="00134981"/>
    <w:rsid w:val="001355A3"/>
    <w:rsid w:val="0014401B"/>
    <w:rsid w:val="00150339"/>
    <w:rsid w:val="00155C77"/>
    <w:rsid w:val="00165BD3"/>
    <w:rsid w:val="0016651C"/>
    <w:rsid w:val="00167EFD"/>
    <w:rsid w:val="0017017D"/>
    <w:rsid w:val="00170183"/>
    <w:rsid w:val="00176760"/>
    <w:rsid w:val="00176A46"/>
    <w:rsid w:val="00193CDE"/>
    <w:rsid w:val="001A0429"/>
    <w:rsid w:val="001A1F9C"/>
    <w:rsid w:val="001A2BAE"/>
    <w:rsid w:val="001A49F8"/>
    <w:rsid w:val="001B08A7"/>
    <w:rsid w:val="001B2220"/>
    <w:rsid w:val="001B7DDA"/>
    <w:rsid w:val="001D17B9"/>
    <w:rsid w:val="001E271F"/>
    <w:rsid w:val="001E4480"/>
    <w:rsid w:val="001E4EA6"/>
    <w:rsid w:val="001E5BEA"/>
    <w:rsid w:val="00203A6F"/>
    <w:rsid w:val="002072F4"/>
    <w:rsid w:val="002077A4"/>
    <w:rsid w:val="00211EB2"/>
    <w:rsid w:val="0021387D"/>
    <w:rsid w:val="00213EA3"/>
    <w:rsid w:val="0021465A"/>
    <w:rsid w:val="00225EFA"/>
    <w:rsid w:val="00234DD4"/>
    <w:rsid w:val="002440A1"/>
    <w:rsid w:val="00247A81"/>
    <w:rsid w:val="00253FDD"/>
    <w:rsid w:val="0025758D"/>
    <w:rsid w:val="00271FF6"/>
    <w:rsid w:val="00272122"/>
    <w:rsid w:val="00290A37"/>
    <w:rsid w:val="002917C0"/>
    <w:rsid w:val="00291CA2"/>
    <w:rsid w:val="00295AF7"/>
    <w:rsid w:val="00295BFA"/>
    <w:rsid w:val="002A0082"/>
    <w:rsid w:val="002D39DF"/>
    <w:rsid w:val="002E57ED"/>
    <w:rsid w:val="002F28E8"/>
    <w:rsid w:val="002F2F1D"/>
    <w:rsid w:val="002F5D59"/>
    <w:rsid w:val="002F6F4E"/>
    <w:rsid w:val="00304794"/>
    <w:rsid w:val="00314BA2"/>
    <w:rsid w:val="00316DD0"/>
    <w:rsid w:val="00320387"/>
    <w:rsid w:val="00320F03"/>
    <w:rsid w:val="003330E4"/>
    <w:rsid w:val="00335769"/>
    <w:rsid w:val="00343105"/>
    <w:rsid w:val="003444CF"/>
    <w:rsid w:val="00345E58"/>
    <w:rsid w:val="00350A5C"/>
    <w:rsid w:val="00367A7E"/>
    <w:rsid w:val="003706C1"/>
    <w:rsid w:val="003813A3"/>
    <w:rsid w:val="00392328"/>
    <w:rsid w:val="003974DD"/>
    <w:rsid w:val="003A5800"/>
    <w:rsid w:val="003A7256"/>
    <w:rsid w:val="003A7FAD"/>
    <w:rsid w:val="003B3C07"/>
    <w:rsid w:val="003B4063"/>
    <w:rsid w:val="003B40D8"/>
    <w:rsid w:val="003B7B4E"/>
    <w:rsid w:val="003B7BFE"/>
    <w:rsid w:val="003C0448"/>
    <w:rsid w:val="003E3E25"/>
    <w:rsid w:val="003F15B4"/>
    <w:rsid w:val="003F57C3"/>
    <w:rsid w:val="003F5926"/>
    <w:rsid w:val="003F75E3"/>
    <w:rsid w:val="0040039F"/>
    <w:rsid w:val="00401BF2"/>
    <w:rsid w:val="00402C08"/>
    <w:rsid w:val="00403259"/>
    <w:rsid w:val="00404322"/>
    <w:rsid w:val="0040672D"/>
    <w:rsid w:val="0041247C"/>
    <w:rsid w:val="004141A7"/>
    <w:rsid w:val="00420FFF"/>
    <w:rsid w:val="00421FE7"/>
    <w:rsid w:val="004249D9"/>
    <w:rsid w:val="00451777"/>
    <w:rsid w:val="0045231E"/>
    <w:rsid w:val="004559FB"/>
    <w:rsid w:val="00462939"/>
    <w:rsid w:val="004678C9"/>
    <w:rsid w:val="00473B13"/>
    <w:rsid w:val="00480A8C"/>
    <w:rsid w:val="004849A4"/>
    <w:rsid w:val="00493A69"/>
    <w:rsid w:val="00494FE4"/>
    <w:rsid w:val="004A1E84"/>
    <w:rsid w:val="004A739A"/>
    <w:rsid w:val="004B4ED4"/>
    <w:rsid w:val="004B5AAD"/>
    <w:rsid w:val="004B68B4"/>
    <w:rsid w:val="004C5444"/>
    <w:rsid w:val="004E3784"/>
    <w:rsid w:val="004F12F7"/>
    <w:rsid w:val="005007EA"/>
    <w:rsid w:val="00503E9B"/>
    <w:rsid w:val="00510976"/>
    <w:rsid w:val="00524821"/>
    <w:rsid w:val="005253C0"/>
    <w:rsid w:val="005268AA"/>
    <w:rsid w:val="00532607"/>
    <w:rsid w:val="00533AF3"/>
    <w:rsid w:val="00540A6D"/>
    <w:rsid w:val="00555CC3"/>
    <w:rsid w:val="00566652"/>
    <w:rsid w:val="00572366"/>
    <w:rsid w:val="005846C2"/>
    <w:rsid w:val="005847FD"/>
    <w:rsid w:val="00592739"/>
    <w:rsid w:val="005A6630"/>
    <w:rsid w:val="005D308A"/>
    <w:rsid w:val="005E08B5"/>
    <w:rsid w:val="0061181C"/>
    <w:rsid w:val="00632211"/>
    <w:rsid w:val="00641846"/>
    <w:rsid w:val="006420FD"/>
    <w:rsid w:val="00646083"/>
    <w:rsid w:val="00667D92"/>
    <w:rsid w:val="0067070C"/>
    <w:rsid w:val="006738DF"/>
    <w:rsid w:val="006763BC"/>
    <w:rsid w:val="006947B8"/>
    <w:rsid w:val="006A38F2"/>
    <w:rsid w:val="006A6943"/>
    <w:rsid w:val="006B18A0"/>
    <w:rsid w:val="006B27CC"/>
    <w:rsid w:val="006B3484"/>
    <w:rsid w:val="006C4A3A"/>
    <w:rsid w:val="006D2AED"/>
    <w:rsid w:val="006E2009"/>
    <w:rsid w:val="006F1562"/>
    <w:rsid w:val="006F1F57"/>
    <w:rsid w:val="006F5859"/>
    <w:rsid w:val="006F65F4"/>
    <w:rsid w:val="006F6806"/>
    <w:rsid w:val="00701D73"/>
    <w:rsid w:val="00703628"/>
    <w:rsid w:val="0071295C"/>
    <w:rsid w:val="0072736B"/>
    <w:rsid w:val="007337A3"/>
    <w:rsid w:val="00740879"/>
    <w:rsid w:val="00744044"/>
    <w:rsid w:val="00745C8D"/>
    <w:rsid w:val="00745DF1"/>
    <w:rsid w:val="007529A8"/>
    <w:rsid w:val="007676AE"/>
    <w:rsid w:val="00782949"/>
    <w:rsid w:val="00783058"/>
    <w:rsid w:val="007878F8"/>
    <w:rsid w:val="00793587"/>
    <w:rsid w:val="007A03DB"/>
    <w:rsid w:val="007B1EB1"/>
    <w:rsid w:val="007B55AB"/>
    <w:rsid w:val="007C15D3"/>
    <w:rsid w:val="007C5484"/>
    <w:rsid w:val="007C5E51"/>
    <w:rsid w:val="007D706B"/>
    <w:rsid w:val="007E1E31"/>
    <w:rsid w:val="007E21FF"/>
    <w:rsid w:val="007E2C5F"/>
    <w:rsid w:val="007F7FF7"/>
    <w:rsid w:val="00820E7D"/>
    <w:rsid w:val="008421AF"/>
    <w:rsid w:val="00842BBA"/>
    <w:rsid w:val="00844541"/>
    <w:rsid w:val="00863641"/>
    <w:rsid w:val="00863F38"/>
    <w:rsid w:val="00881003"/>
    <w:rsid w:val="00881266"/>
    <w:rsid w:val="00884E73"/>
    <w:rsid w:val="00886E5A"/>
    <w:rsid w:val="00891D26"/>
    <w:rsid w:val="008A4195"/>
    <w:rsid w:val="008A54B8"/>
    <w:rsid w:val="008A5B89"/>
    <w:rsid w:val="008A604A"/>
    <w:rsid w:val="008B6970"/>
    <w:rsid w:val="008D2FAA"/>
    <w:rsid w:val="008E2F09"/>
    <w:rsid w:val="008F4170"/>
    <w:rsid w:val="008F56BA"/>
    <w:rsid w:val="008F605B"/>
    <w:rsid w:val="009043AC"/>
    <w:rsid w:val="00905B1B"/>
    <w:rsid w:val="0091285B"/>
    <w:rsid w:val="009261BC"/>
    <w:rsid w:val="009266E4"/>
    <w:rsid w:val="00930BF0"/>
    <w:rsid w:val="00930D92"/>
    <w:rsid w:val="00945264"/>
    <w:rsid w:val="00947B9D"/>
    <w:rsid w:val="00950CA5"/>
    <w:rsid w:val="00962830"/>
    <w:rsid w:val="00980A7E"/>
    <w:rsid w:val="009B36B3"/>
    <w:rsid w:val="009B3B66"/>
    <w:rsid w:val="009B70BC"/>
    <w:rsid w:val="009C0F56"/>
    <w:rsid w:val="009C2485"/>
    <w:rsid w:val="009D1C4B"/>
    <w:rsid w:val="009D2AF2"/>
    <w:rsid w:val="009D4CA6"/>
    <w:rsid w:val="009E5BD0"/>
    <w:rsid w:val="009E6FF7"/>
    <w:rsid w:val="009E749D"/>
    <w:rsid w:val="00A02DE2"/>
    <w:rsid w:val="00A05FD6"/>
    <w:rsid w:val="00A0629A"/>
    <w:rsid w:val="00A103D5"/>
    <w:rsid w:val="00A14979"/>
    <w:rsid w:val="00A25C60"/>
    <w:rsid w:val="00A36D83"/>
    <w:rsid w:val="00A40F43"/>
    <w:rsid w:val="00A519E2"/>
    <w:rsid w:val="00A523AE"/>
    <w:rsid w:val="00A54C24"/>
    <w:rsid w:val="00A5524F"/>
    <w:rsid w:val="00A60F80"/>
    <w:rsid w:val="00A63322"/>
    <w:rsid w:val="00A641B8"/>
    <w:rsid w:val="00A658DF"/>
    <w:rsid w:val="00A72CC3"/>
    <w:rsid w:val="00A75335"/>
    <w:rsid w:val="00A8472A"/>
    <w:rsid w:val="00A96A08"/>
    <w:rsid w:val="00AA43D9"/>
    <w:rsid w:val="00AB4C5A"/>
    <w:rsid w:val="00AB65D7"/>
    <w:rsid w:val="00AC0F5E"/>
    <w:rsid w:val="00AC2986"/>
    <w:rsid w:val="00AD2F6C"/>
    <w:rsid w:val="00AE7630"/>
    <w:rsid w:val="00B01C0F"/>
    <w:rsid w:val="00B03856"/>
    <w:rsid w:val="00B057B5"/>
    <w:rsid w:val="00B13BF3"/>
    <w:rsid w:val="00B16F17"/>
    <w:rsid w:val="00B278A1"/>
    <w:rsid w:val="00B33FB4"/>
    <w:rsid w:val="00B36E7D"/>
    <w:rsid w:val="00B55A1B"/>
    <w:rsid w:val="00B57F56"/>
    <w:rsid w:val="00B6458F"/>
    <w:rsid w:val="00B73722"/>
    <w:rsid w:val="00B746B1"/>
    <w:rsid w:val="00B801E1"/>
    <w:rsid w:val="00B81DDE"/>
    <w:rsid w:val="00BA630F"/>
    <w:rsid w:val="00BC65F1"/>
    <w:rsid w:val="00BC6E1B"/>
    <w:rsid w:val="00BD0DBA"/>
    <w:rsid w:val="00BE1830"/>
    <w:rsid w:val="00BE21BD"/>
    <w:rsid w:val="00BE4307"/>
    <w:rsid w:val="00BE4FF5"/>
    <w:rsid w:val="00C00385"/>
    <w:rsid w:val="00C00E01"/>
    <w:rsid w:val="00C01C29"/>
    <w:rsid w:val="00C2342C"/>
    <w:rsid w:val="00C26E4E"/>
    <w:rsid w:val="00C27378"/>
    <w:rsid w:val="00C41502"/>
    <w:rsid w:val="00C54F01"/>
    <w:rsid w:val="00C569D0"/>
    <w:rsid w:val="00C61362"/>
    <w:rsid w:val="00C6730F"/>
    <w:rsid w:val="00C72B07"/>
    <w:rsid w:val="00C770D9"/>
    <w:rsid w:val="00C80D7B"/>
    <w:rsid w:val="00C8221B"/>
    <w:rsid w:val="00C96645"/>
    <w:rsid w:val="00CA74B5"/>
    <w:rsid w:val="00CB186C"/>
    <w:rsid w:val="00CB46E3"/>
    <w:rsid w:val="00CC2023"/>
    <w:rsid w:val="00CC2922"/>
    <w:rsid w:val="00CC327C"/>
    <w:rsid w:val="00CC596A"/>
    <w:rsid w:val="00CE4180"/>
    <w:rsid w:val="00CE4352"/>
    <w:rsid w:val="00CF657D"/>
    <w:rsid w:val="00D100D5"/>
    <w:rsid w:val="00D1518E"/>
    <w:rsid w:val="00D20D66"/>
    <w:rsid w:val="00D2371D"/>
    <w:rsid w:val="00D237B7"/>
    <w:rsid w:val="00D343D3"/>
    <w:rsid w:val="00D459B6"/>
    <w:rsid w:val="00D50E4A"/>
    <w:rsid w:val="00D575D2"/>
    <w:rsid w:val="00D64407"/>
    <w:rsid w:val="00D65297"/>
    <w:rsid w:val="00D722C9"/>
    <w:rsid w:val="00D76805"/>
    <w:rsid w:val="00D924E3"/>
    <w:rsid w:val="00D97D32"/>
    <w:rsid w:val="00DA1661"/>
    <w:rsid w:val="00DA3B04"/>
    <w:rsid w:val="00DA7876"/>
    <w:rsid w:val="00DB11DA"/>
    <w:rsid w:val="00DB1793"/>
    <w:rsid w:val="00DB2F34"/>
    <w:rsid w:val="00DC3707"/>
    <w:rsid w:val="00DC3B1B"/>
    <w:rsid w:val="00DC6A1A"/>
    <w:rsid w:val="00DE43A9"/>
    <w:rsid w:val="00DE5CA9"/>
    <w:rsid w:val="00DF31E1"/>
    <w:rsid w:val="00DF740B"/>
    <w:rsid w:val="00E01BD3"/>
    <w:rsid w:val="00E07C64"/>
    <w:rsid w:val="00E16A89"/>
    <w:rsid w:val="00E203A9"/>
    <w:rsid w:val="00E24AB6"/>
    <w:rsid w:val="00E273CA"/>
    <w:rsid w:val="00E454D7"/>
    <w:rsid w:val="00E55BE5"/>
    <w:rsid w:val="00E56DE5"/>
    <w:rsid w:val="00E65745"/>
    <w:rsid w:val="00E71393"/>
    <w:rsid w:val="00E7408C"/>
    <w:rsid w:val="00E7496F"/>
    <w:rsid w:val="00E77563"/>
    <w:rsid w:val="00EA1924"/>
    <w:rsid w:val="00EA6DCD"/>
    <w:rsid w:val="00EB5366"/>
    <w:rsid w:val="00EB671D"/>
    <w:rsid w:val="00EE2A1D"/>
    <w:rsid w:val="00EE66A3"/>
    <w:rsid w:val="00EF2CAB"/>
    <w:rsid w:val="00EF2FCC"/>
    <w:rsid w:val="00EF5354"/>
    <w:rsid w:val="00F105C5"/>
    <w:rsid w:val="00F13074"/>
    <w:rsid w:val="00F22E44"/>
    <w:rsid w:val="00F2595E"/>
    <w:rsid w:val="00F440E2"/>
    <w:rsid w:val="00F454FE"/>
    <w:rsid w:val="00F53728"/>
    <w:rsid w:val="00F57378"/>
    <w:rsid w:val="00F8446D"/>
    <w:rsid w:val="00FA4E31"/>
    <w:rsid w:val="00FB5677"/>
    <w:rsid w:val="00FC2253"/>
    <w:rsid w:val="00FC4A54"/>
    <w:rsid w:val="00FD0AF1"/>
    <w:rsid w:val="00FF78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verica.milutinovic@pefja.k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CC9974-3150-4B56-90FF-CCDE8775F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7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D</dc:creator>
  <cp:lastModifiedBy>Windows User</cp:lastModifiedBy>
  <cp:revision>5</cp:revision>
  <cp:lastPrinted>2018-07-07T07:30:00Z</cp:lastPrinted>
  <dcterms:created xsi:type="dcterms:W3CDTF">2020-03-24T14:01:00Z</dcterms:created>
  <dcterms:modified xsi:type="dcterms:W3CDTF">2020-03-24T14:17:00Z</dcterms:modified>
</cp:coreProperties>
</file>